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Guangzhou</w:t>
      </w:r>
    </w:p>
    <w:p>
      <w:pPr>
        <w:pStyle w:val="FirstParagraph"/>
      </w:pPr>
      <w:r>
        <w:rPr>
          <w:bCs/>
          <w:b/>
        </w:rPr>
        <w:t xml:space="preserve">John Doe</w:t>
      </w:r>
      <w:r>
        <w:br/>
      </w:r>
      <w:r>
        <w:t xml:space="preserve">123 Innovation Street</w:t>
      </w:r>
      <w:r>
        <w:br/>
      </w:r>
      <w:r>
        <w:t xml:space="preserve">Guangzhou, China 510000</w:t>
      </w:r>
      <w:r>
        <w:br/>
      </w:r>
      <w:r>
        <w:t xml:space="preserve">Email: johndoe@example.com | Phone: +86 123456789</w:t>
      </w:r>
    </w:p>
    <w:p>
      <w:pPr>
        <w:pStyle w:val="BodyText"/>
      </w:pPr>
      <w:r>
        <w:t xml:space="preserve">April 5, 2024</w:t>
      </w:r>
    </w:p>
    <w:p>
      <w:pPr>
        <w:pStyle w:val="BodyText"/>
      </w:pPr>
      <w:r>
        <w:rPr>
          <w:bCs/>
          <w:b/>
        </w:rPr>
        <w:t xml:space="preserve">[Company Name]</w:t>
      </w:r>
      <w:r>
        <w:br/>
      </w:r>
      <w:r>
        <w:t xml:space="preserve">[Company Address]</w:t>
      </w:r>
      <w:r>
        <w:br/>
      </w:r>
      <w:r>
        <w:t xml:space="preserve">Guangzhou, China</w:t>
      </w:r>
      <w:r>
        <w:br/>
      </w:r>
    </w:p>
    <w:bookmarkStart w:id="20" w:name="Xdb236cf9ea857c772e91a5dba541809e91b7db9"/>
    <w:p>
      <w:pPr>
        <w:pStyle w:val="Heading1"/>
      </w:pPr>
      <w:r>
        <w:t xml:space="preserve">Cover Letter for Biomedical Engineer Position</w:t>
      </w:r>
    </w:p>
    <w:p>
      <w:pPr>
        <w:pStyle w:val="FirstParagraph"/>
      </w:pPr>
      <w:r>
        <w:t xml:space="preserve">Dear Hiring Manager,</w:t>
      </w:r>
    </w:p>
    <w:p>
      <w:pPr>
        <w:pStyle w:val="BodyText"/>
      </w:pPr>
      <w:r>
        <w:t xml:space="preserve">I am writing to express my sincere interest in the Biomedical Engineer position at [Company Name] in China Guangzhou. As a dedicated professional with a passion for advancing healthcare through innovative engineering solutions, I am eager to contribute my expertise and skills to your organization. Guangzhou, with its dynamic growth in the biomedical sector and commitment to cutting-edge technology, represents an ideal environment for me to thrive as a Biomedical Engineer. This opportunity aligns perfectly with my career goals and my desire to work in a city that values innovation and excellence.</w:t>
      </w:r>
    </w:p>
    <w:p>
      <w:pPr>
        <w:pStyle w:val="BodyText"/>
      </w:pPr>
      <w:r>
        <w:t xml:space="preserve">With a Master’s degree in Biomedical Engineering from [University Name] and over five years of experience in medical device development, I have honed my ability to design, test, and optimize solutions that address complex healthcare challenges. My background includes projects such as the development of wearable health monitoring systems and the integration of AI-driven diagnostics into clinical workflows. These experiences have equipped me with a strong foundation in both technical and collaborative skills, enabling me to thrive in multidisciplinary teams.</w:t>
      </w:r>
    </w:p>
    <w:p>
      <w:pPr>
        <w:pStyle w:val="BodyText"/>
      </w:pPr>
      <w:r>
        <w:t xml:space="preserve">What excites me most about working as a Biomedical Engineer in China Guangzhou is the city’s reputation as a hub for medical technology and research. Guangzhou’s investment in healthcare infrastructure, coupled with its vibrant ecosystem of startups and established firms, offers unparalleled opportunities to contribute to groundbreaking advancements. I am particularly drawn to the city’s focus on smart healthcare solutions, which aligns with my expertise in leveraging technology to improve patient outcomes. I am confident that my skills in biomedical systems design and my ability to adapt to fast-paced environments will allow me to make meaningful contributions at [Company Name].</w:t>
      </w:r>
    </w:p>
    <w:p>
      <w:pPr>
        <w:pStyle w:val="BodyText"/>
      </w:pPr>
      <w:r>
        <w:t xml:space="preserve">Throughout my career, I have prioritized the intersection of engineering and healthcare, ensuring that every project I undertake is driven by a commitment to quality and patient-centric design. For instance, during my time at [Previous Company], I led a team in developing a portable ultrasound device that reduced diagnostic costs by 30% while maintaining high accuracy. This project not only demonstrated my technical proficiency but also highlighted my ability to collaborate across departments, including clinicians and regulatory experts, to deliver solutions that meet real-world needs. My hands-on experience with CAD software, prototyping, and regulatory compliance further strengthens my readiness to contribute effectively as a Biomedical Engineer in Guangzhou.</w:t>
      </w:r>
    </w:p>
    <w:p>
      <w:pPr>
        <w:pStyle w:val="BodyText"/>
      </w:pPr>
      <w:r>
        <w:t xml:space="preserve">China Guangzhou’s unique blend of tradition and modernity has always inspired me. The city’s rapid urbanization and emphasis on technological innovation create a fertile ground for professionals like myself to explore new ideas. I am particularly intrigued by the potential of biomedical engineering to address public health challenges in densely populated urban areas. Whether it is developing affordable medical devices for underserved communities or optimizing hospital systems through automation, I am eager to leverage my skills to support Guangzhou’s vision of becoming a leader in healthcare technology.</w:t>
      </w:r>
    </w:p>
    <w:p>
      <w:pPr>
        <w:pStyle w:val="BodyText"/>
      </w:pPr>
      <w:r>
        <w:t xml:space="preserve">What sets me apart as a Biomedical Engineer is my ability to think critically and creatively while maintaining a strong focus on practical applications. I have consistently sought out opportunities to expand my knowledge, such as attending industry conferences in Guangzhou and collaborating with local researchers on projects related to biocompatible materials and regenerative medicine. These experiences have deepened my understanding of the unique challenges and opportunities present in the Chinese market, allowing me to approach problems with cultural awareness and technical precision.</w:t>
      </w:r>
    </w:p>
    <w:p>
      <w:pPr>
        <w:pStyle w:val="BodyText"/>
      </w:pPr>
      <w:r>
        <w:t xml:space="preserve">I am also deeply committed to continuous learning, which is essential in a field as dynamic as biomedical engineering. I stay current with advancements through professional memberships, such as the [Relevant Organization], and by actively participating in online forums and workshops. This dedication ensures that I bring the latest insights and methodologies to every project I undertake. In Guangzhou, where innovation is at the forefront of healthcare development, this mindset will enable me to contribute effectively to your team’s goals.</w:t>
      </w:r>
    </w:p>
    <w:p>
      <w:pPr>
        <w:pStyle w:val="BodyText"/>
      </w:pPr>
      <w:r>
        <w:t xml:space="preserve">In conclusion, I am enthusiastic about the opportunity to join [Company Name] as a Biomedical Engineer in China Guangzhou. My technical expertise, passion for healthcare innovation, and alignment with the city’s forward-thinking approach make me a strong candidate for this role. I am confident that my background and skills will allow me to add value to your organization while growing professionally in this exciting environment. I would welcome the chance to discuss how my experience aligns with your needs and contribute to the continued success of [Company Name].</w:t>
      </w:r>
    </w:p>
    <w:p>
      <w:pPr>
        <w:pStyle w:val="BodyText"/>
      </w:pPr>
      <w:r>
        <w:t xml:space="preserve">Thank you for considering my application. I look forward to the possibility of contributing to your team and making a positive impact as a Biomedical Engineer in China Guangzhou.</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medical Engineer Position in China Guangzhou</dc:title>
  <dc:creator/>
  <dc:language>en</dc:language>
  <cp:keywords/>
  <dcterms:created xsi:type="dcterms:W3CDTF">2025-12-13T12:42:00Z</dcterms:created>
  <dcterms:modified xsi:type="dcterms:W3CDTF">2025-12-13T12:42:00Z</dcterms:modified>
</cp:coreProperties>
</file>

<file path=docProps/custom.xml><?xml version="1.0" encoding="utf-8"?>
<Properties xmlns="http://schemas.openxmlformats.org/officeDocument/2006/custom-properties" xmlns:vt="http://schemas.openxmlformats.org/officeDocument/2006/docPropsVTypes"/>
</file>